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3217" w:rsidRDefault="006A3217" w:rsidP="006A3217">
      <w:pPr>
        <w:autoSpaceDE w:val="0"/>
        <w:autoSpaceDN w:val="0"/>
        <w:adjustRightInd w:val="0"/>
        <w:spacing w:after="0" w:line="240" w:lineRule="auto"/>
        <w:jc w:val="center"/>
        <w:rPr>
          <w:rFonts w:ascii="Fd22676-Identity-H" w:hAnsi="Fd22676-Identity-H" w:cs="Fd22676-Identity-H"/>
          <w:b/>
          <w:bCs/>
          <w:color w:val="auto"/>
          <w:sz w:val="27"/>
          <w:szCs w:val="27"/>
          <w:lang w:bidi="he-IL"/>
        </w:rPr>
      </w:pPr>
      <w:r w:rsidRPr="00432AE9">
        <w:rPr>
          <w:rFonts w:ascii="Fd22676-Identity-H" w:hAnsi="Fd22676-Identity-H" w:cs="Fd22676-Identity-H"/>
          <w:b/>
          <w:bCs/>
          <w:color w:val="auto"/>
          <w:sz w:val="27"/>
          <w:szCs w:val="27"/>
          <w:lang w:bidi="he-IL"/>
        </w:rPr>
        <w:t>Europa</w:t>
      </w:r>
    </w:p>
    <w:p w:rsidR="006A3217" w:rsidRDefault="006A3217" w:rsidP="006A3217">
      <w:pPr>
        <w:autoSpaceDE w:val="0"/>
        <w:autoSpaceDN w:val="0"/>
        <w:adjustRightInd w:val="0"/>
        <w:spacing w:after="0" w:line="240" w:lineRule="auto"/>
        <w:jc w:val="center"/>
        <w:rPr>
          <w:rFonts w:ascii="Fd22676-Identity-H" w:hAnsi="Fd22676-Identity-H" w:cs="Fd22676-Identity-H"/>
          <w:b/>
          <w:bCs/>
          <w:color w:val="auto"/>
          <w:sz w:val="27"/>
          <w:szCs w:val="27"/>
          <w:lang w:bidi="he-IL"/>
        </w:rPr>
      </w:pPr>
    </w:p>
    <w:p w:rsidR="006A3217" w:rsidRPr="00432AE9" w:rsidRDefault="006A3217" w:rsidP="006A3217">
      <w:pPr>
        <w:autoSpaceDE w:val="0"/>
        <w:autoSpaceDN w:val="0"/>
        <w:adjustRightInd w:val="0"/>
        <w:spacing w:after="0" w:line="240" w:lineRule="auto"/>
        <w:jc w:val="center"/>
        <w:rPr>
          <w:rFonts w:ascii="Fd22676-Identity-H" w:hAnsi="Fd22676-Identity-H" w:cs="Fd22676-Identity-H"/>
          <w:b/>
          <w:bCs/>
          <w:color w:val="auto"/>
          <w:sz w:val="27"/>
          <w:szCs w:val="27"/>
          <w:lang w:bidi="he-IL"/>
        </w:rPr>
      </w:pPr>
      <w:proofErr w:type="spellStart"/>
      <w:r>
        <w:rPr>
          <w:rFonts w:ascii="Fd22676-Identity-H" w:hAnsi="Fd22676-Identity-H" w:cs="Fd22676-Identity-H"/>
          <w:b/>
          <w:bCs/>
          <w:color w:val="auto"/>
          <w:sz w:val="27"/>
          <w:szCs w:val="27"/>
          <w:lang w:bidi="he-IL"/>
        </w:rPr>
        <w:t>Versio</w:t>
      </w:r>
      <w:proofErr w:type="spellEnd"/>
      <w:r>
        <w:rPr>
          <w:rFonts w:ascii="Fd22676-Identity-H" w:hAnsi="Fd22676-Identity-H" w:cs="Fd22676-Identity-H"/>
          <w:b/>
          <w:bCs/>
          <w:color w:val="auto"/>
          <w:sz w:val="27"/>
          <w:szCs w:val="27"/>
          <w:lang w:bidi="he-IL"/>
        </w:rPr>
        <w:t xml:space="preserve"> II </w:t>
      </w:r>
    </w:p>
    <w:p w:rsidR="006A3217" w:rsidRDefault="006A3217" w:rsidP="006A3217">
      <w:pPr>
        <w:autoSpaceDE w:val="0"/>
        <w:autoSpaceDN w:val="0"/>
        <w:adjustRightInd w:val="0"/>
        <w:spacing w:after="0" w:line="240" w:lineRule="auto"/>
        <w:rPr>
          <w:rFonts w:ascii="Fd22676-Identity-H" w:hAnsi="Fd22676-Identity-H" w:cs="Fd22676-Identity-H"/>
          <w:color w:val="auto"/>
          <w:sz w:val="27"/>
          <w:szCs w:val="27"/>
          <w:lang w:bidi="he-IL"/>
        </w:rPr>
      </w:pPr>
    </w:p>
    <w:p w:rsidR="006A3217" w:rsidRPr="00432AE9" w:rsidRDefault="006A3217" w:rsidP="006A3217">
      <w:pPr>
        <w:autoSpaceDE w:val="0"/>
        <w:autoSpaceDN w:val="0"/>
        <w:adjustRightInd w:val="0"/>
        <w:spacing w:after="0" w:line="240" w:lineRule="auto"/>
        <w:jc w:val="both"/>
        <w:rPr>
          <w:rFonts w:ascii="Fd2374-Identity-H" w:hAnsi="Fd2374-Identity-H" w:cs="Fd2374-Identity-H"/>
          <w:color w:val="auto"/>
          <w:szCs w:val="24"/>
          <w:lang w:bidi="he-IL"/>
        </w:rPr>
      </w:pP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Europa </w:t>
      </w:r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bona et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pulchra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virgo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Graeca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fuit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.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Qua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, dum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c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alii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puelli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in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campo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lud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,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currit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,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pilam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iacit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flores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que</w:t>
      </w:r>
      <w:proofErr w:type="spellEnd"/>
    </w:p>
    <w:p w:rsidR="006A3217" w:rsidRPr="00432AE9" w:rsidRDefault="006A3217" w:rsidP="009873E9">
      <w:pPr>
        <w:autoSpaceDE w:val="0"/>
        <w:autoSpaceDN w:val="0"/>
        <w:adjustRightInd w:val="0"/>
        <w:spacing w:after="0" w:line="240" w:lineRule="auto"/>
        <w:jc w:val="both"/>
        <w:rPr>
          <w:rFonts w:ascii="Fd2374-Identity-H" w:hAnsi="Fd2374-Identity-H" w:cs="Fd2374-Identity-H"/>
          <w:color w:val="auto"/>
          <w:szCs w:val="24"/>
          <w:lang w:bidi="he-IL"/>
        </w:rPr>
      </w:pP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carpendo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delectatur</w:t>
      </w:r>
      <w:proofErr w:type="spellEnd"/>
      <w:r w:rsidRPr="006A3217">
        <w:rPr>
          <w:rFonts w:ascii="Fd2374-Identity-H" w:hAnsi="Fd2374-Identity-H" w:cs="Fd2374-Identity-H"/>
          <w:color w:val="00B050"/>
          <w:szCs w:val="24"/>
          <w:lang w:bidi="he-IL"/>
        </w:rPr>
        <w:t xml:space="preserve"> 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et album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aur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vid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.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Quem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cum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primum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conspexerunt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,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amica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eiu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perterrita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fugerun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.</w:t>
      </w:r>
    </w:p>
    <w:p w:rsidR="006A3217" w:rsidRPr="00432AE9" w:rsidRDefault="006A3217" w:rsidP="009873E9">
      <w:pPr>
        <w:autoSpaceDE w:val="0"/>
        <w:autoSpaceDN w:val="0"/>
        <w:adjustRightInd w:val="0"/>
        <w:spacing w:after="0" w:line="240" w:lineRule="auto"/>
        <w:jc w:val="both"/>
        <w:rPr>
          <w:rFonts w:ascii="Fd2374-Identity-H" w:hAnsi="Fd2374-Identity-H" w:cs="Fd2374-Identity-H"/>
          <w:color w:val="auto"/>
          <w:szCs w:val="24"/>
          <w:lang w:bidi="he-IL"/>
        </w:rPr>
      </w:pPr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Taurus autem non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saevus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ess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videbatur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: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itaqu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Europa</w:t>
      </w:r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,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qua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minim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metuebat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e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manu sua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etig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. Taurus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mugiv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; Europa vero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herba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auro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ded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.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Deind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Europa,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lat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auri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erg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spectaba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atqu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manu sua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angeba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. Tandem in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eiu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erg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consid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et „O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amica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,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venit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, et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m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spectat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!“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inquit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, „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videt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m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in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tauri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tergo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sedentem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!“</w:t>
      </w:r>
    </w:p>
    <w:p w:rsidR="006A3217" w:rsidRPr="00432AE9" w:rsidRDefault="006A3217" w:rsidP="009873E9">
      <w:pPr>
        <w:autoSpaceDE w:val="0"/>
        <w:autoSpaceDN w:val="0"/>
        <w:adjustRightInd w:val="0"/>
        <w:spacing w:after="0" w:line="240" w:lineRule="auto"/>
        <w:jc w:val="both"/>
        <w:rPr>
          <w:rFonts w:ascii="Fd2374-Identity-H" w:hAnsi="Fd2374-Identity-H" w:cs="Fd2374-Identity-H"/>
          <w:color w:val="auto"/>
          <w:szCs w:val="24"/>
          <w:lang w:bidi="he-IL"/>
        </w:rPr>
      </w:pP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Statim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autem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auru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ad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mari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or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currer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coep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. Europa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clamav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perterrita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;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amica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>
        <w:rPr>
          <w:rFonts w:ascii="Fd2374-Identity-H" w:hAnsi="Fd2374-Identity-H" w:cs="Fd2374-Identity-H"/>
          <w:color w:val="auto"/>
          <w:szCs w:val="24"/>
          <w:lang w:bidi="he-IL"/>
        </w:rPr>
        <w:t>eius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,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in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litu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cucurrerunt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,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nequ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vero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Europam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,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quae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tauro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vehebatur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,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consequi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potuerunt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: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auru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enim</w:t>
      </w:r>
      <w:proofErr w:type="spellEnd"/>
      <w:r w:rsidR="009873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Ocean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petiv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atqu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nataba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.</w:t>
      </w:r>
    </w:p>
    <w:p w:rsidR="006A3217" w:rsidRPr="00432AE9" w:rsidRDefault="006A3217" w:rsidP="009873E9">
      <w:pPr>
        <w:autoSpaceDE w:val="0"/>
        <w:autoSpaceDN w:val="0"/>
        <w:adjustRightInd w:val="0"/>
        <w:spacing w:after="0" w:line="240" w:lineRule="auto"/>
        <w:jc w:val="both"/>
        <w:rPr>
          <w:rFonts w:ascii="Fd2374-Identity-H" w:hAnsi="Fd2374-Identity-H" w:cs="Fd2374-Identity-H"/>
          <w:color w:val="auto"/>
          <w:szCs w:val="24"/>
          <w:lang w:bidi="he-IL"/>
        </w:rPr>
      </w:pP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Postquam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vero in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altum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pervenerunt</w:t>
      </w:r>
      <w:proofErr w:type="spellEnd"/>
      <w:r w:rsidRPr="00432AE9">
        <w:rPr>
          <w:rFonts w:ascii="Fd2374-Identity-H" w:hAnsi="Fd2374-Identity-H" w:cs="Fd2374-Identity-H"/>
          <w:color w:val="FF0000"/>
          <w:szCs w:val="24"/>
          <w:lang w:bidi="he-IL"/>
        </w:rPr>
        <w:t>,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„Non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auru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“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inqu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, „sed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luppiter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,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deorum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hominumque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 pater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sum.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Noli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 autem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timere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: 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non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eni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malus sum,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nequ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ibi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nocer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9873E9">
        <w:rPr>
          <w:rFonts w:ascii="Fd2374-Identity-H" w:hAnsi="Fd2374-Identity-H" w:cs="Fd2374-Identity-H"/>
          <w:color w:val="auto"/>
          <w:szCs w:val="24"/>
          <w:lang w:bidi="he-IL"/>
        </w:rPr>
        <w:t>volo</w:t>
      </w:r>
      <w:proofErr w:type="spellEnd"/>
      <w:r w:rsidRPr="009873E9">
        <w:rPr>
          <w:rFonts w:ascii="Fd2374-Identity-H" w:hAnsi="Fd2374-Identity-H" w:cs="Fd2374-Identity-H"/>
          <w:color w:val="auto"/>
          <w:szCs w:val="24"/>
          <w:lang w:bidi="he-IL"/>
        </w:rPr>
        <w:t xml:space="preserve">; </w:t>
      </w:r>
      <w:proofErr w:type="spellStart"/>
      <w:r w:rsidRPr="009873E9">
        <w:rPr>
          <w:rFonts w:ascii="Fd2374-Identity-H" w:hAnsi="Fd2374-Identity-H" w:cs="Fd2374-Identity-H"/>
          <w:color w:val="auto"/>
          <w:szCs w:val="24"/>
          <w:lang w:bidi="he-IL"/>
        </w:rPr>
        <w:t>te</w:t>
      </w:r>
      <w:proofErr w:type="spellEnd"/>
      <w:r w:rsidRPr="006A3217">
        <w:rPr>
          <w:rFonts w:ascii="Fd2374-Identity-H" w:hAnsi="Fd2374-Identity-H" w:cs="Fd2374-Identity-H"/>
          <w:color w:val="auto"/>
          <w:szCs w:val="24"/>
          <w:lang w:bidi="he-IL"/>
        </w:rPr>
        <w:t xml:space="preserve"> rapere </w:t>
      </w:r>
      <w:proofErr w:type="spellStart"/>
      <w:r w:rsidRPr="006A3217">
        <w:rPr>
          <w:rFonts w:ascii="Fd2374-Identity-H" w:hAnsi="Fd2374-Identity-H" w:cs="Fd2374-Identity-H"/>
          <w:color w:val="auto"/>
          <w:szCs w:val="24"/>
          <w:lang w:bidi="he-IL"/>
        </w:rPr>
        <w:t>constitui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.“</w:t>
      </w:r>
    </w:p>
    <w:p w:rsidR="006A3217" w:rsidRPr="00432AE9" w:rsidRDefault="006A3217" w:rsidP="009873E9">
      <w:pPr>
        <w:autoSpaceDE w:val="0"/>
        <w:autoSpaceDN w:val="0"/>
        <w:adjustRightInd w:val="0"/>
        <w:spacing w:after="0" w:line="240" w:lineRule="auto"/>
        <w:jc w:val="both"/>
        <w:rPr>
          <w:rFonts w:ascii="Fd2374-Identity-H" w:hAnsi="Fd2374-Identity-H" w:cs="Fd2374-Identity-H"/>
          <w:color w:val="auto"/>
          <w:szCs w:val="24"/>
          <w:lang w:bidi="he-IL"/>
        </w:rPr>
      </w:pP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Europa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igitur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,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quae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valde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metuerat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,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imore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suu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deposu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,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neque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i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fleba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.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Mox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 vero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ad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nov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err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pervenerun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,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ubi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aurusad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divin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su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form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redi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. </w:t>
      </w:r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Post breve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tempus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Europ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uxore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dux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et</w:t>
      </w:r>
    </w:p>
    <w:p w:rsidR="006A3217" w:rsidRPr="00432AE9" w:rsidRDefault="006A3217" w:rsidP="006A3217">
      <w:pPr>
        <w:autoSpaceDE w:val="0"/>
        <w:autoSpaceDN w:val="0"/>
        <w:adjustRightInd w:val="0"/>
        <w:spacing w:after="0" w:line="240" w:lineRule="auto"/>
        <w:jc w:val="both"/>
        <w:rPr>
          <w:rFonts w:ascii="Fd2374-Identity-H" w:hAnsi="Fd2374-Identity-H" w:cs="Fd2374-Identity-H"/>
          <w:color w:val="auto"/>
          <w:szCs w:val="24"/>
          <w:lang w:bidi="he-IL"/>
        </w:rPr>
      </w:pP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e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terram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, ad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quam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simul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cum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ea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 xml:space="preserve"> </w:t>
      </w:r>
      <w:proofErr w:type="spellStart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pervenerat</w:t>
      </w:r>
      <w:proofErr w:type="spellEnd"/>
      <w:r w:rsidRPr="006A3217">
        <w:rPr>
          <w:rFonts w:ascii="Fd2374-Identity-H" w:hAnsi="Fd2374-Identity-H" w:cs="Fd2374-Identity-H"/>
          <w:color w:val="FF0000"/>
          <w:szCs w:val="24"/>
          <w:lang w:bidi="he-IL"/>
        </w:rPr>
        <w:t>,</w:t>
      </w:r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Europam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 xml:space="preserve"> </w:t>
      </w:r>
      <w:proofErr w:type="spellStart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appellavit</w:t>
      </w:r>
      <w:proofErr w:type="spellEnd"/>
      <w:r w:rsidRPr="00432AE9">
        <w:rPr>
          <w:rFonts w:ascii="Fd2374-Identity-H" w:hAnsi="Fd2374-Identity-H" w:cs="Fd2374-Identity-H"/>
          <w:color w:val="auto"/>
          <w:szCs w:val="24"/>
          <w:lang w:bidi="he-IL"/>
        </w:rPr>
        <w:t>.</w:t>
      </w:r>
    </w:p>
    <w:p w:rsidR="006A3217" w:rsidRDefault="006A3217" w:rsidP="00432AE9">
      <w:pPr>
        <w:autoSpaceDE w:val="0"/>
        <w:autoSpaceDN w:val="0"/>
        <w:adjustRightInd w:val="0"/>
        <w:spacing w:after="0" w:line="240" w:lineRule="auto"/>
        <w:jc w:val="both"/>
        <w:rPr>
          <w:rFonts w:ascii="Fd2374-Identity-H" w:hAnsi="Fd2374-Identity-H" w:cs="Fd2374-Identity-H"/>
          <w:color w:val="auto"/>
          <w:szCs w:val="24"/>
          <w:lang w:bidi="he-IL"/>
        </w:rPr>
      </w:pPr>
    </w:p>
    <w:p w:rsidR="00925E50" w:rsidRPr="00432AE9" w:rsidRDefault="00925E50" w:rsidP="003177C3">
      <w:pPr>
        <w:rPr>
          <w:rFonts w:ascii="Fd2374-Identity-H" w:hAnsi="Fd2374-Identity-H" w:cs="Fd2374-Identity-H"/>
          <w:color w:val="auto"/>
          <w:szCs w:val="24"/>
          <w:lang w:bidi="he-IL"/>
        </w:rPr>
      </w:pPr>
      <w:bookmarkStart w:id="0" w:name="_GoBack"/>
      <w:bookmarkEnd w:id="0"/>
    </w:p>
    <w:p w:rsidR="00925E50" w:rsidRPr="00432AE9" w:rsidRDefault="00925E50" w:rsidP="00432AE9">
      <w:pPr>
        <w:autoSpaceDE w:val="0"/>
        <w:autoSpaceDN w:val="0"/>
        <w:adjustRightInd w:val="0"/>
        <w:spacing w:after="0" w:line="240" w:lineRule="auto"/>
        <w:jc w:val="both"/>
        <w:rPr>
          <w:rFonts w:ascii="Fd2374-Identity-H" w:hAnsi="Fd2374-Identity-H" w:cs="Fd2374-Identity-H"/>
          <w:color w:val="auto"/>
          <w:szCs w:val="24"/>
          <w:lang w:bidi="he-IL"/>
        </w:rPr>
      </w:pPr>
    </w:p>
    <w:sectPr w:rsidR="00925E50" w:rsidRPr="00432AE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Fd22676-Identity-H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Fd2374-Identity-H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tjS0MDUys7BQ0lEKTi0uzszPAykwrAUAKh3G5CwAAAA="/>
  </w:docVars>
  <w:rsids>
    <w:rsidRoot w:val="00AD4D31"/>
    <w:rsid w:val="001D5198"/>
    <w:rsid w:val="002E7FB3"/>
    <w:rsid w:val="003177C3"/>
    <w:rsid w:val="00432AE9"/>
    <w:rsid w:val="0050727F"/>
    <w:rsid w:val="006652A6"/>
    <w:rsid w:val="006A3217"/>
    <w:rsid w:val="00925E50"/>
    <w:rsid w:val="009873E9"/>
    <w:rsid w:val="00A467DB"/>
    <w:rsid w:val="00AA4AB1"/>
    <w:rsid w:val="00AD4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040E94"/>
  <w15:chartTrackingRefBased/>
  <w15:docId w15:val="{74696F68-B86E-4A2C-82CF-43068A504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rsid w:val="00AA4AB1"/>
    <w:rPr>
      <w:rFonts w:ascii="Times New Roman" w:hAnsi="Times New Roman"/>
      <w:color w:val="000000" w:themeColor="text1"/>
      <w:sz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AA4AB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A4AB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80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kerle Adam doc. ThLic. Th.D.</dc:creator>
  <cp:keywords/>
  <dc:description/>
  <cp:lastModifiedBy>Mackerle Adam doc. ThLic. Th.D.</cp:lastModifiedBy>
  <cp:revision>5</cp:revision>
  <dcterms:created xsi:type="dcterms:W3CDTF">2022-03-21T13:23:00Z</dcterms:created>
  <dcterms:modified xsi:type="dcterms:W3CDTF">2022-04-07T11:14:00Z</dcterms:modified>
</cp:coreProperties>
</file>